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77A984EA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6346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გარე გათბობისა და გაგრილების</w:t>
      </w:r>
      <w:r w:rsidR="008B7749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E4A6F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დანადგარ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FF6F6F0" w14:textId="307BA116" w:rsidR="00BA218D" w:rsidRPr="00BA218D" w:rsidRDefault="00124A07" w:rsidP="00BA218D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3B48FD">
        <w:rPr>
          <w:rFonts w:ascii="Sylfaen" w:hAnsi="Sylfaen"/>
          <w:lang w:val="ka-GE"/>
        </w:rPr>
        <w:t>საგრანტო პროგრამის ფარგლებში</w:t>
      </w:r>
      <w:r w:rsidR="007A45CE" w:rsidRPr="000B7BC3">
        <w:rPr>
          <w:rFonts w:ascii="Sylfaen" w:hAnsi="Sylfaen"/>
          <w:lang w:val="ka-GE"/>
        </w:rPr>
        <w:t xml:space="preserve"> </w:t>
      </w:r>
      <w:r w:rsidR="000B7BC3" w:rsidRPr="000B7BC3">
        <w:rPr>
          <w:rFonts w:ascii="Sylfaen" w:hAnsi="Sylfaen"/>
          <w:lang w:val="ka-GE"/>
        </w:rPr>
        <w:t xml:space="preserve">შესასყიდი </w:t>
      </w:r>
      <w:r w:rsidR="00BA218D" w:rsidRPr="00BA218D">
        <w:rPr>
          <w:rFonts w:ascii="Sylfaen" w:hAnsi="Sylfaen"/>
          <w:lang w:val="ka-GE"/>
        </w:rPr>
        <w:t>გარე გათბობისა და გაგრილების დანადგარების ფასთა კ(ვ)ოტირებაზე.</w:t>
      </w:r>
    </w:p>
    <w:p w14:paraId="39928817" w14:textId="77777777" w:rsidR="00656816" w:rsidRPr="00BA218D" w:rsidRDefault="00656816" w:rsidP="00FE5925">
      <w:pPr>
        <w:jc w:val="both"/>
        <w:rPr>
          <w:rFonts w:ascii="Sylfaen" w:hAnsi="Sylfaen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5FA9740A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AF551F" w:rsidRPr="00540BF5">
        <w:rPr>
          <w:rFonts w:cs="Arial"/>
        </w:rPr>
        <w:t>PR_</w:t>
      </w:r>
      <w:r w:rsidR="00540BF5">
        <w:rPr>
          <w:rFonts w:cs="Arial"/>
        </w:rPr>
        <w:t>00156430</w:t>
      </w:r>
    </w:p>
    <w:p w14:paraId="1D90E0E7" w14:textId="51494CE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AC46CB">
        <w:rPr>
          <w:rFonts w:ascii="Sylfaen" w:hAnsi="Sylfaen"/>
          <w:lang w:val="ka-GE"/>
        </w:rPr>
        <w:t>2</w:t>
      </w:r>
      <w:r w:rsidR="008E515E">
        <w:rPr>
          <w:rFonts w:ascii="Sylfaen" w:hAnsi="Sylfaen"/>
        </w:rPr>
        <w:t>5</w:t>
      </w:r>
      <w:r w:rsidR="00AC46CB">
        <w:rPr>
          <w:rFonts w:ascii="Sylfaen" w:hAnsi="Sylfaen"/>
          <w:lang w:val="ka-GE"/>
        </w:rPr>
        <w:t xml:space="preserve"> ივნისი</w:t>
      </w:r>
    </w:p>
    <w:p w14:paraId="5A10C4E0" w14:textId="752573C0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AC46CB">
        <w:rPr>
          <w:rFonts w:ascii="Sylfaen" w:hAnsi="Sylfaen"/>
          <w:lang w:val="ka-GE"/>
        </w:rPr>
        <w:t>2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791847F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AF551F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B0CC200" w14:textId="77777777" w:rsidR="00E47B04" w:rsidRPr="001B30A5" w:rsidRDefault="00732871" w:rsidP="00E47B04">
      <w:pPr>
        <w:pStyle w:val="NoSpacing"/>
        <w:rPr>
          <w:rFonts w:ascii="Sylfaen" w:hAnsi="Sylfaen"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AC46CB">
        <w:rPr>
          <w:rFonts w:ascii="Sylfaen" w:hAnsi="Sylfaen"/>
          <w:b/>
          <w:bCs/>
          <w:lang w:val="ka-GE"/>
        </w:rPr>
        <w:t>02</w:t>
      </w:r>
      <w:r w:rsidR="000B7BC3">
        <w:rPr>
          <w:rFonts w:ascii="Sylfaen" w:hAnsi="Sylfaen"/>
          <w:b/>
          <w:bCs/>
          <w:lang w:val="ka-GE"/>
        </w:rPr>
        <w:t>.</w:t>
      </w:r>
      <w:r w:rsidR="00CA528B" w:rsidRPr="0000243F">
        <w:rPr>
          <w:rFonts w:ascii="Sylfaen" w:hAnsi="Sylfaen"/>
          <w:b/>
          <w:bCs/>
          <w:lang w:val="ka-GE"/>
        </w:rPr>
        <w:t>0</w:t>
      </w:r>
      <w:r w:rsidR="00AC46CB">
        <w:rPr>
          <w:rFonts w:ascii="Sylfaen" w:hAnsi="Sylfaen"/>
          <w:b/>
          <w:bCs/>
          <w:lang w:val="ka-GE"/>
        </w:rPr>
        <w:t>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E47B04" w:rsidRPr="00E47B04">
        <w:rPr>
          <w:rFonts w:cs="Arial"/>
          <w:lang w:val="ka-GE"/>
        </w:rPr>
        <w:t>PR_00156430</w:t>
      </w:r>
    </w:p>
    <w:p w14:paraId="71CF8117" w14:textId="337B8332" w:rsidR="008409E2" w:rsidRPr="00C17AD7" w:rsidRDefault="00C17AD7" w:rsidP="008409E2">
      <w:pPr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1C846223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7B7792">
        <w:rPr>
          <w:u w:val="single"/>
        </w:rPr>
        <w:t>ekaterine.gabisonia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1CFFC821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B2519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C4877" w14:textId="77777777" w:rsidR="00D52988" w:rsidRDefault="00D52988" w:rsidP="007D2064">
      <w:pPr>
        <w:spacing w:after="0" w:line="240" w:lineRule="auto"/>
      </w:pPr>
      <w:r>
        <w:separator/>
      </w:r>
    </w:p>
  </w:endnote>
  <w:endnote w:type="continuationSeparator" w:id="0">
    <w:p w14:paraId="4F0F7C3D" w14:textId="77777777" w:rsidR="00D52988" w:rsidRDefault="00D52988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E6228" w14:textId="77777777" w:rsidR="00D52988" w:rsidRDefault="00D52988" w:rsidP="007D2064">
      <w:pPr>
        <w:spacing w:after="0" w:line="240" w:lineRule="auto"/>
      </w:pPr>
      <w:r>
        <w:separator/>
      </w:r>
    </w:p>
  </w:footnote>
  <w:footnote w:type="continuationSeparator" w:id="0">
    <w:p w14:paraId="48F74FAA" w14:textId="77777777" w:rsidR="00D52988" w:rsidRDefault="00D52988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wFAC5GPGc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609A"/>
    <w:rsid w:val="0015589F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B2519"/>
    <w:rsid w:val="002C385B"/>
    <w:rsid w:val="002C4115"/>
    <w:rsid w:val="002D6126"/>
    <w:rsid w:val="00314754"/>
    <w:rsid w:val="00333F59"/>
    <w:rsid w:val="00366425"/>
    <w:rsid w:val="00367BE4"/>
    <w:rsid w:val="00372234"/>
    <w:rsid w:val="0037349C"/>
    <w:rsid w:val="0039177B"/>
    <w:rsid w:val="003B48FD"/>
    <w:rsid w:val="003B6E54"/>
    <w:rsid w:val="003E4A6F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24"/>
    <w:rsid w:val="004D27FE"/>
    <w:rsid w:val="004F0FE6"/>
    <w:rsid w:val="0051028F"/>
    <w:rsid w:val="00510D62"/>
    <w:rsid w:val="00515AE3"/>
    <w:rsid w:val="00516D4F"/>
    <w:rsid w:val="00516FC3"/>
    <w:rsid w:val="0052145E"/>
    <w:rsid w:val="0053283C"/>
    <w:rsid w:val="00535302"/>
    <w:rsid w:val="00540BF5"/>
    <w:rsid w:val="00545025"/>
    <w:rsid w:val="005740B2"/>
    <w:rsid w:val="0059321C"/>
    <w:rsid w:val="005D4B05"/>
    <w:rsid w:val="005D4D63"/>
    <w:rsid w:val="00633CB2"/>
    <w:rsid w:val="0063469C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B7792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25C5E"/>
    <w:rsid w:val="00830983"/>
    <w:rsid w:val="008409E2"/>
    <w:rsid w:val="00847D0D"/>
    <w:rsid w:val="008527E0"/>
    <w:rsid w:val="00856F18"/>
    <w:rsid w:val="00865FB8"/>
    <w:rsid w:val="00866F15"/>
    <w:rsid w:val="00883FCF"/>
    <w:rsid w:val="00885BDE"/>
    <w:rsid w:val="00892125"/>
    <w:rsid w:val="008A098B"/>
    <w:rsid w:val="008B7749"/>
    <w:rsid w:val="008D3E6A"/>
    <w:rsid w:val="008D41B6"/>
    <w:rsid w:val="008E515E"/>
    <w:rsid w:val="008E554C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C46CB"/>
    <w:rsid w:val="00AD2842"/>
    <w:rsid w:val="00AF551F"/>
    <w:rsid w:val="00AF643B"/>
    <w:rsid w:val="00B127C3"/>
    <w:rsid w:val="00B2792E"/>
    <w:rsid w:val="00B35901"/>
    <w:rsid w:val="00B6368A"/>
    <w:rsid w:val="00B81552"/>
    <w:rsid w:val="00B9479D"/>
    <w:rsid w:val="00BA1EDB"/>
    <w:rsid w:val="00BA218D"/>
    <w:rsid w:val="00BB5F2A"/>
    <w:rsid w:val="00BD0C80"/>
    <w:rsid w:val="00BD41A2"/>
    <w:rsid w:val="00C17AD7"/>
    <w:rsid w:val="00C363DE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52988"/>
    <w:rsid w:val="00DA54A5"/>
    <w:rsid w:val="00DB2801"/>
    <w:rsid w:val="00DE4EF3"/>
    <w:rsid w:val="00E3592F"/>
    <w:rsid w:val="00E47B04"/>
    <w:rsid w:val="00E63132"/>
    <w:rsid w:val="00EC455C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30</cp:revision>
  <dcterms:created xsi:type="dcterms:W3CDTF">2021-04-29T13:09:00Z</dcterms:created>
  <dcterms:modified xsi:type="dcterms:W3CDTF">2021-06-24T11:45:00Z</dcterms:modified>
</cp:coreProperties>
</file>